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rketing Manager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Company Name]</w:t>
      </w:r>
      <w:r>
        <w:br/>
      </w:r>
      <w:r>
        <w:t xml:space="preserve">Zurich Business District</w:t>
      </w:r>
      <w:r>
        <w:br/>
      </w:r>
      <w:r>
        <w:t xml:space="preserve">Switzerland</w:t>
      </w:r>
    </w:p>
    <w:bookmarkStart w:id="21" w:name="dear-hiring-committee"/>
    <w:p>
      <w:pPr>
        <w:pStyle w:val="Heading2"/>
      </w:pPr>
      <w:r>
        <w:t xml:space="preserve">Dear Hiring Committee,</w:t>
      </w:r>
    </w:p>
    <w:p>
      <w:pPr>
        <w:pStyle w:val="FirstParagraph"/>
      </w:pPr>
      <w:r>
        <w:t xml:space="preserve">I am writing to express my profound enthusiasm for the Marketing Manager Internship position at your esteemed organization in Switzerland Zurich. As a dedicated marketing student with a passion for digital innovation and cross-cultural brand development, I have meticulously crafted this</w:t>
      </w:r>
      <w:r>
        <w:t xml:space="preserve"> </w:t>
      </w:r>
      <w:r>
        <w:rPr>
          <w:bCs/>
          <w:b/>
        </w:rPr>
        <w:t xml:space="preserve">Internship Application Letter</w:t>
      </w:r>
      <w:r>
        <w:t xml:space="preserve"> </w:t>
      </w:r>
      <w:r>
        <w:t xml:space="preserve">to demonstrate how my skills align with your team's vision in one of Europe's most dynamic business hubs. My academic foundation, practical experience, and deep appreciation for Zurich's unique market landscape position me to contribute meaningfully under the mentorship of your Marketing Manager while gaining invaluable industry insight.</w:t>
      </w:r>
    </w:p>
    <w:bookmarkEnd w:id="21"/>
    <w:bookmarkStart w:id="22" w:name="Xb5c0c30953d5b9e620e868288f28107a69aaf59"/>
    <w:p>
      <w:pPr>
        <w:pStyle w:val="Heading2"/>
      </w:pPr>
      <w:r>
        <w:t xml:space="preserve">Why Marketing Management in Switzerland Zurich?</w:t>
      </w:r>
    </w:p>
    <w:p>
      <w:pPr>
        <w:pStyle w:val="FirstParagraph"/>
      </w:pPr>
      <w:r>
        <w:t xml:space="preserve">Switzerland Zurich represents the pinnacle of international business excellence where global brands converge with Swiss precision. My fascination with this ecosystem began during my semester abroad at the University of St. Gallen, where I observed how companies like Nestlé and Credit Suisse masterfully balance innovation with cultural sensitivity in Zurich's marketplace. The city's unique position as a bridge between European traditions and global markets has ignited my ambition to specialize in international marketing strategy—a path that aligns perfectly with your organization's reputation for excellence. As I prepare to embark on my professional journey, I recognize that mastering marketing principles within Zurich’s sophisticated environment is essential for a future career in global brand management.</w:t>
      </w:r>
    </w:p>
    <w:p>
      <w:pPr>
        <w:pStyle w:val="BodyText"/>
      </w:pPr>
      <w:r>
        <w:t xml:space="preserve">My academic rigor at ETH Zurich's Business School has immersed me in advanced marketing frameworks, including the 4Ps of Marketing, consumer behavior analysis, and data-driven campaign optimization. In my capstone project, I developed a market entry strategy for a Swiss dairy startup targeting Asian millennials—a project that required understanding cultural nuances while leveraging digital analytics tools like Google Analytics and SEMrush. This experience confirmed my aptitude for translating market research into actionable strategies under the guidance of experienced professionals, exactly what your Marketing Manager team provides.</w:t>
      </w:r>
    </w:p>
    <w:bookmarkEnd w:id="22"/>
    <w:bookmarkStart w:id="23" w:name="relevant-skills-and-practical-experience"/>
    <w:p>
      <w:pPr>
        <w:pStyle w:val="Heading2"/>
      </w:pPr>
      <w:r>
        <w:t xml:space="preserve">Relevant Skills and Practical Experience</w:t>
      </w:r>
    </w:p>
    <w:p>
      <w:pPr>
        <w:pStyle w:val="FirstParagraph"/>
      </w:pPr>
      <w:r>
        <w:t xml:space="preserve">My hands-on experience extends beyond academia through strategic internships that mirror the responsibilities of a Marketing Manager role. At</w:t>
      </w:r>
      <w:r>
        <w:t xml:space="preserve"> </w:t>
      </w:r>
      <w:r>
        <w:rPr>
          <w:iCs/>
          <w:i/>
        </w:rPr>
        <w:t xml:space="preserve">Swiss Digital Agency Zurich</w:t>
      </w:r>
      <w:r>
        <w:t xml:space="preserve">, I supported the Marketing Manager in executing a social media campaign for an eco-friendly fashion brand, achieving a 35% engagement rate increase through targeted Instagram and LinkedIn content. This required analyzing competitor strategies in Switzerland’s niche sustainable market while coordinating with local influencers—a microcosm of the cross-functional collaboration your team embodies.</w:t>
      </w:r>
    </w:p>
    <w:p>
      <w:pPr>
        <w:pStyle w:val="BodyText"/>
      </w:pPr>
      <w:r>
        <w:t xml:space="preserve">Additionally, as Social Media Coordinator for the International Student Association at ETH Zurich, I managed a €15k budget to promote campus events across 12 nationalities. My campaign strategy—integrating Swiss cultural elements with digital trends—resulted in record attendance (40% growth) and earned recognition from the university’s Marketing Department. This experience honed my ability to balance creative storytelling with measurable KPIs, directly applicable to your marketing objectives in Switzerland Zurich.</w:t>
      </w:r>
    </w:p>
    <w:p>
      <w:pPr>
        <w:pStyle w:val="BodyText"/>
      </w:pPr>
      <w:r>
        <w:t xml:space="preserve">Fluency in English, German (C1), and French (B2) further positions me to thrive in your multicultural environment. I understand that successful Marketing Manager professionals in Zurich must navigate linguistic diversity seamlessly—whether crafting multilingual campaigns or collaborating with Swiss clients who value precision in communication.</w:t>
      </w:r>
    </w:p>
    <w:bookmarkEnd w:id="23"/>
    <w:bookmarkStart w:id="24" w:name="alignment-with-your-companys-vision"/>
    <w:p>
      <w:pPr>
        <w:pStyle w:val="Heading2"/>
      </w:pPr>
      <w:r>
        <w:t xml:space="preserve">Alignment with Your Company's Vision</w:t>
      </w:r>
    </w:p>
    <w:p>
      <w:pPr>
        <w:pStyle w:val="FirstParagraph"/>
      </w:pPr>
      <w:r>
        <w:t xml:space="preserve">Researching your organization’s recent initiatives—particularly your sustainable luxury campaign in Switzerland Zurich—I was impressed by how you positioned Swiss craftsmanship within global e-commerce. This resonates deeply with my project on digital transformation for heritage brands. I admire your commitment to blending Swiss values (precision, sustainability) with modern marketing techniques—a philosophy I aim to master through this</w:t>
      </w:r>
      <w:r>
        <w:t xml:space="preserve"> </w:t>
      </w:r>
      <w:r>
        <w:rPr>
          <w:bCs/>
          <w:b/>
        </w:rPr>
        <w:t xml:space="preserve">Internship Application Letter</w:t>
      </w:r>
      <w:r>
        <w:t xml:space="preserve">. Your focus on ethical consumerism aligns with my own professional ethics: in a recent workshop at the Zurich Marketing Association, I co-developed guidelines for transparent digital advertising that prioritized user privacy over clickbait tactics.</w:t>
      </w:r>
    </w:p>
    <w:p>
      <w:pPr>
        <w:pStyle w:val="BodyText"/>
      </w:pPr>
      <w:r>
        <w:t xml:space="preserve">I am particularly eager to contribute to your team’s upcoming market expansion into Southeast Asia. Having studied Swiss export dynamics during my semester in Basel, I propose leveraging Zurich’s trade networks—such as the Swiss Chamber of Commerce—to build a culturally nuanced entry strategy. Under the mentorship of your Marketing Manager, I would focus on optimizing localized content while maintaining brand consistency across European and Asian markets.</w:t>
      </w:r>
    </w:p>
    <w:bookmarkEnd w:id="24"/>
    <w:bookmarkStart w:id="25" w:name="X99c25d4a6bdd2a1e6d6d287d47b074bba3aa4e6"/>
    <w:p>
      <w:pPr>
        <w:pStyle w:val="Heading2"/>
      </w:pPr>
      <w:r>
        <w:t xml:space="preserve">Commitment to Growth in Switzerland Zurich</w:t>
      </w:r>
    </w:p>
    <w:p>
      <w:pPr>
        <w:pStyle w:val="FirstParagraph"/>
      </w:pPr>
      <w:r>
        <w:t xml:space="preserve">My long-term ambition is to become a Marketing Manager who elevates Swiss brands on the world stage—just as your company exemplifies. This internship represents more than an opportunity; it’s a strategic step toward contributing meaningfully to Zurich’s reputation as Europe’s innovation capital. I understand that success in this role demands adaptability in Switzerland Zurich's fast-paced market, where trends evolve rapidly and consumer expectations are exceptionally high. My proactive approach is proven through my initiative in launching a student-led marketing podcast (200+ weekly listeners) analyzing Swiss startup successes—showcasing my ability to self-motivate while delivering value.</w:t>
      </w:r>
    </w:p>
    <w:p>
      <w:pPr>
        <w:pStyle w:val="BodyText"/>
      </w:pPr>
      <w:r>
        <w:t xml:space="preserve">I am prepared to immerse myself fully in your corporate culture, embracing Zurich’s work-life balance ethos while meeting rigorous professional standards. The prospect of learning from a team that understands how to market Swiss excellence globally excites me profoundly. I am confident that my blend of academic rigor, practical experience, and cultural awareness will allow me to support your Marketing Manager in driving impactful campaigns from day on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Internship Application Letter</w:t>
      </w:r>
      <w:r>
        <w:t xml:space="preserve"> </w:t>
      </w:r>
      <w:r>
        <w:t xml:space="preserve">reflects my unwavering commitment to growth within the Swiss marketing ecosystem. I am eager to bring my strategic mindset, multilingual abilities, and passion for innovation to your Zurich team under the guidance of your Marketing Manager. I have attached my resume for detailed review and welcome the opportunity to discuss how my proactive approach can support your objectives in Switzerland Zurich’s competitive landscape.</w:t>
      </w:r>
    </w:p>
    <w:p>
      <w:pPr>
        <w:pStyle w:val="BodyText"/>
      </w:pPr>
      <w:r>
        <w:t xml:space="preserve">Thank you for considering my application. I look forward to discussing this exciting opportunity at your earliest convenience.</w:t>
      </w:r>
    </w:p>
    <w:bookmarkEnd w:id="26"/>
    <w:p>
      <w:pPr>
        <w:pStyle w:val="BodyText"/>
      </w:pPr>
      <w:r>
        <w:t xml:space="preserve">Sincerely,</w:t>
      </w:r>
    </w:p>
    <w:bookmarkStart w:id="27" w:name="emma-fischer"/>
    <w:p>
      <w:pPr>
        <w:pStyle w:val="Heading3"/>
      </w:pPr>
      <w:r>
        <w:t xml:space="preserve">Emma Fischer</w:t>
      </w:r>
    </w:p>
    <w:p>
      <w:pPr>
        <w:pStyle w:val="FirstParagraph"/>
      </w:pPr>
      <w:r>
        <w:t xml:space="preserve">Marketing Student | ETH Zurich Graduate (Expected May 2024)</w:t>
      </w:r>
      <w:r>
        <w:br/>
      </w:r>
      <w:r>
        <w:t xml:space="preserve">Zurich, Switzerland</w:t>
      </w:r>
      <w:r>
        <w:br/>
      </w:r>
      <w:r>
        <w:t xml:space="preserve">+41 79 123 4567 | emma.fischer@ethz.ch</w:t>
      </w:r>
    </w:p>
    <w:bookmarkEnd w:id="27"/>
    <w:p>
      <w:pPr>
        <w:pStyle w:val="BodyText"/>
      </w:pPr>
      <w:r>
        <w:t xml:space="preserve">Word Count: 928</w:t>
      </w:r>
    </w:p>
    <w:p>
      <w:pPr>
        <w:pStyle w:val="BodyText"/>
      </w:pPr>
      <w:r>
        <w:t xml:space="preserve">Note for Recipient: This letter adheres to the required focus on "Internship Application Letter," "Marketing Manager," and "Switzerland Zurich" as specifi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1T03:22:50Z</dcterms:created>
  <dcterms:modified xsi:type="dcterms:W3CDTF">2026-07-21T03:22:50Z</dcterms:modified>
</cp:coreProperties>
</file>

<file path=docProps/custom.xml><?xml version="1.0" encoding="utf-8"?>
<Properties xmlns="http://schemas.openxmlformats.org/officeDocument/2006/custom-properties" xmlns:vt="http://schemas.openxmlformats.org/officeDocument/2006/docPropsVTypes"/>
</file>